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CB167C" w14:textId="77777777" w:rsidR="00713F03" w:rsidRPr="00D5435E" w:rsidRDefault="004366BE" w:rsidP="009653AA">
      <w:pPr>
        <w:pStyle w:val="Cmsor2"/>
        <w:rPr>
          <w:b/>
          <w:lang w:val="en-GB"/>
        </w:rPr>
      </w:pPr>
      <w:bookmarkStart w:id="0" w:name="_GoBack"/>
      <w:bookmarkEnd w:id="0"/>
      <w:r w:rsidRPr="005A0F9E">
        <w:rPr>
          <w:noProof/>
          <w:color w:val="auto"/>
          <w:sz w:val="22"/>
          <w:szCs w:val="22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2F7460BC" wp14:editId="1EAFCD90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899150" cy="556260"/>
                <wp:effectExtent l="0" t="0" r="635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9150" cy="5562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376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DD55FA" w:rsidRPr="00936913" w14:paraId="4CE11F7D" w14:textId="77777777" w:rsidTr="000A2513">
                              <w:trPr>
                                <w:trHeight w:val="456"/>
                              </w:trPr>
                              <w:tc>
                                <w:tcPr>
                                  <w:tcW w:w="9376" w:type="dxa"/>
                                  <w:gridSpan w:val="4"/>
                                </w:tcPr>
                                <w:p w14:paraId="6BA8EDC3" w14:textId="77777777" w:rsidR="00DD55FA" w:rsidRPr="00FD1176" w:rsidRDefault="00DD55F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uropean Academy of Andrology </w:t>
                                  </w:r>
                                </w:p>
                                <w:p w14:paraId="4AB640CF" w14:textId="24CF9F86" w:rsidR="00DD55FA" w:rsidRPr="00FD1176" w:rsidRDefault="006B406A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>Regular</w:t>
                                  </w:r>
                                  <w:r w:rsidR="00936913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  <w:r w:rsidR="00DD55FA"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Membership Application </w:t>
                                  </w:r>
                                </w:p>
                              </w:tc>
                            </w:tr>
                            <w:tr w:rsidR="00420727" w:rsidRPr="00936913" w14:paraId="57DA8816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381D387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569CC911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1502016E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5A397F2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2009049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EEE47C6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08FD9402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0323C94D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5B24168A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66441E44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5E4A156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767786B9" w14:textId="77777777" w:rsidTr="0004488A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12818B3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0EC6AA14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FD1176" w14:paraId="31E1E3B8" w14:textId="77777777" w:rsidTr="0004488A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14:paraId="62784FA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heck List</w:t>
                                  </w:r>
                                  <w:r w:rsidRPr="00FD1176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14:paraId="3C94C1F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4BC3A29C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41E9CC2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4149EADB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89C3166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2B42065A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1EFA6FB5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3123C11E" w14:textId="77777777" w:rsidTr="0004488A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6B1FC3D5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9" w:anchor="High_income" w:history="1">
                                    <w:r w:rsidRPr="00FD1176">
                                      <w:rPr>
                                        <w:color w:val="0000FF"/>
                                        <w:sz w:val="28"/>
                                        <w:szCs w:val="28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3CA8C1E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C762B6D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43B45B96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792A727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1F36A80" w14:textId="77777777" w:rsidTr="0004488A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0C6CD988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46E1DD4B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2498BB0" w14:textId="77777777" w:rsidR="00367F51" w:rsidRPr="004366BE" w:rsidRDefault="00420727">
                            <w:pPr>
                              <w:rPr>
                                <w:sz w:val="20"/>
                              </w:rPr>
                            </w:pPr>
                            <w:r w:rsidRPr="004366BE">
                              <w:rPr>
                                <w:sz w:val="18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64.5pt;height:43.8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" o:allowincell="f" fillcolor="#dbe5f1 [660]" stroked="f">
                <v:textbox>
                  <w:txbxContent>
                    <w:tbl>
                      <w:tblPr>
                        <w:tblW w:w="9376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DD55FA" w:rsidRPr="00936913" w14:paraId="4CE11F7D" w14:textId="77777777" w:rsidTr="000A2513">
                        <w:trPr>
                          <w:trHeight w:val="456"/>
                        </w:trPr>
                        <w:tc>
                          <w:tcPr>
                            <w:tcW w:w="9376" w:type="dxa"/>
                            <w:gridSpan w:val="4"/>
                          </w:tcPr>
                          <w:p w14:paraId="6BA8EDC3" w14:textId="77777777" w:rsidR="00DD55FA" w:rsidRPr="00FD1176" w:rsidRDefault="00DD55FA">
                            <w:pPr>
                              <w:pStyle w:val="Default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European Academy of Andrology </w:t>
                            </w:r>
                          </w:p>
                          <w:p w14:paraId="4AB640CF" w14:textId="24CF9F86" w:rsidR="00DD55FA" w:rsidRPr="00FD1176" w:rsidRDefault="006B406A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Regular</w:t>
                            </w:r>
                            <w:r w:rsidR="0093691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DD55FA"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Membership Application </w:t>
                            </w:r>
                          </w:p>
                        </w:tc>
                      </w:tr>
                      <w:tr w:rsidR="00420727" w:rsidRPr="00936913" w14:paraId="57DA8816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381D387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569CC911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1502016E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5A397F2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2009049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0EEE47C6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08FD9402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0323C94D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5B24168A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66441E44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5E4A156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767786B9" w14:textId="77777777" w:rsidTr="0004488A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12818B3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0EC6AA14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FD1176" w14:paraId="31E1E3B8" w14:textId="77777777" w:rsidTr="0004488A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14:paraId="62784FA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heck List</w:t>
                            </w:r>
                            <w:r w:rsidRPr="00FD117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14:paraId="3C94C1F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420727" w:rsidRPr="00936913" w14:paraId="4BC3A29C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41E9CC2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4149EADB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089C3166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2B42065A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1EFA6FB5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3123C11E" w14:textId="77777777" w:rsidTr="0004488A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14:paraId="6B1FC3D5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0" w:anchor="High_income" w:history="1">
                              <w:r w:rsidRPr="00FD1176">
                                <w:rPr>
                                  <w:color w:val="0000FF"/>
                                  <w:sz w:val="28"/>
                                  <w:szCs w:val="28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3CA8C1E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6C762B6D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43B45B96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792A727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61F36A80" w14:textId="77777777" w:rsidTr="0004488A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14:paraId="0C6CD988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46E1DD4B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14:paraId="52498BB0" w14:textId="77777777" w:rsidR="00367F51" w:rsidRPr="004366BE" w:rsidRDefault="00420727">
                      <w:pPr>
                        <w:rPr>
                          <w:sz w:val="20"/>
                        </w:rPr>
                      </w:pPr>
                      <w:r w:rsidRPr="004366BE">
                        <w:rPr>
                          <w:sz w:val="18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82A6E89" w14:textId="2BF441D4" w:rsidR="0041308B" w:rsidRDefault="006B406A" w:rsidP="00EA27BC">
      <w:pPr>
        <w:pStyle w:val="Default"/>
        <w:rPr>
          <w:sz w:val="22"/>
          <w:szCs w:val="22"/>
          <w:lang w:val="en-GB"/>
        </w:rPr>
      </w:pPr>
      <w:r>
        <w:rPr>
          <w:b/>
          <w:lang w:val="en-GB"/>
        </w:rPr>
        <w:t xml:space="preserve">Regular </w:t>
      </w:r>
      <w:r w:rsidR="00F6687B">
        <w:rPr>
          <w:b/>
          <w:lang w:val="en-GB"/>
        </w:rPr>
        <w:t>Member</w:t>
      </w:r>
      <w:r>
        <w:rPr>
          <w:b/>
          <w:lang w:val="en-GB"/>
        </w:rPr>
        <w:t>ship requirements</w:t>
      </w:r>
      <w:r w:rsidR="00F6687B">
        <w:rPr>
          <w:b/>
          <w:lang w:val="en-GB"/>
        </w:rPr>
        <w:t xml:space="preserve">: </w:t>
      </w:r>
      <w:r w:rsidR="00F6687B" w:rsidRPr="00DD55FA">
        <w:rPr>
          <w:sz w:val="22"/>
          <w:szCs w:val="22"/>
          <w:lang w:val="en-GB"/>
        </w:rPr>
        <w:t xml:space="preserve">everyone who is active and interested in andrology can apply (incl. endocrinologists, urologists, specialists in sexual medicine, </w:t>
      </w:r>
      <w:r w:rsidR="00EA27BC">
        <w:rPr>
          <w:sz w:val="22"/>
          <w:szCs w:val="22"/>
          <w:lang w:val="en-GB"/>
        </w:rPr>
        <w:t xml:space="preserve">gynaecologists, embryologists, </w:t>
      </w:r>
      <w:r w:rsidR="00936913">
        <w:rPr>
          <w:sz w:val="22"/>
          <w:szCs w:val="22"/>
          <w:lang w:val="en-GB"/>
        </w:rPr>
        <w:t xml:space="preserve">basic scientists). </w:t>
      </w:r>
    </w:p>
    <w:p w14:paraId="7EDF4F4A" w14:textId="77777777" w:rsidR="003D01BB" w:rsidRPr="00FD1176" w:rsidRDefault="003D01BB" w:rsidP="003D01BB">
      <w:pPr>
        <w:pStyle w:val="Default"/>
        <w:rPr>
          <w:color w:val="auto"/>
          <w:sz w:val="16"/>
          <w:szCs w:val="16"/>
          <w:lang w:val="en-GB"/>
        </w:rPr>
      </w:pPr>
    </w:p>
    <w:p w14:paraId="57F1BBB3" w14:textId="77777777" w:rsidR="000A0188" w:rsidRPr="005A0F9E" w:rsidRDefault="000A0188" w:rsidP="005A0F9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>Applicant</w:t>
      </w:r>
      <w:r w:rsidR="00A55B08">
        <w:rPr>
          <w:rFonts w:asciiTheme="majorHAnsi" w:hAnsiTheme="majorHAnsi"/>
          <w:b/>
          <w:color w:val="auto"/>
          <w:lang w:val="en-GB"/>
        </w:rPr>
        <w:t>’s</w:t>
      </w:r>
      <w:r w:rsidRPr="005A0F9E">
        <w:rPr>
          <w:rFonts w:asciiTheme="majorHAnsi" w:hAnsiTheme="majorHAnsi"/>
          <w:b/>
          <w:color w:val="auto"/>
          <w:lang w:val="en-GB"/>
        </w:rPr>
        <w:t xml:space="preserve"> details</w:t>
      </w:r>
    </w:p>
    <w:p w14:paraId="6FBA9891" w14:textId="77777777" w:rsidR="000A0188" w:rsidRPr="00FD1176" w:rsidRDefault="000A0188">
      <w:pPr>
        <w:pStyle w:val="Default"/>
        <w:rPr>
          <w:color w:val="auto"/>
          <w:sz w:val="16"/>
          <w:szCs w:val="16"/>
          <w:lang w:val="en-GB"/>
        </w:rPr>
      </w:pPr>
    </w:p>
    <w:p w14:paraId="647BEB02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Name of Applicant</w:t>
      </w:r>
      <w:r w:rsidR="00CD3E07" w:rsidRPr="005A0F9E">
        <w:rPr>
          <w:color w:val="auto"/>
          <w:sz w:val="22"/>
          <w:szCs w:val="22"/>
          <w:lang w:val="en-GB"/>
        </w:rPr>
        <w:t xml:space="preserve"> (first name, last/family name)</w:t>
      </w:r>
      <w:r w:rsidRPr="005A0F9E">
        <w:rPr>
          <w:color w:val="auto"/>
          <w:sz w:val="22"/>
          <w:szCs w:val="22"/>
          <w:lang w:val="en-GB"/>
        </w:rPr>
        <w:t xml:space="preserve">: </w:t>
      </w:r>
      <w:r w:rsidR="00624172" w:rsidRPr="005A0F9E">
        <w:rPr>
          <w:b/>
          <w:color w:val="auto"/>
          <w:sz w:val="22"/>
          <w:szCs w:val="22"/>
          <w:lang w:val="en-GB"/>
        </w:rPr>
        <w:t>.....</w:t>
      </w:r>
      <w:r w:rsidRPr="005A0F9E">
        <w:rPr>
          <w:b/>
          <w:color w:val="auto"/>
          <w:sz w:val="22"/>
          <w:szCs w:val="22"/>
          <w:lang w:val="en-GB"/>
        </w:rPr>
        <w:t>..........</w:t>
      </w:r>
      <w:r w:rsidR="00CD3E07" w:rsidRPr="005A0F9E">
        <w:rPr>
          <w:b/>
          <w:color w:val="auto"/>
          <w:sz w:val="22"/>
          <w:szCs w:val="22"/>
          <w:lang w:val="en-GB"/>
        </w:rPr>
        <w:t>...........</w:t>
      </w:r>
      <w:r w:rsidRPr="005A0F9E">
        <w:rPr>
          <w:b/>
          <w:color w:val="auto"/>
          <w:sz w:val="22"/>
          <w:szCs w:val="22"/>
          <w:lang w:val="en-GB"/>
        </w:rPr>
        <w:t xml:space="preserve">..... 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00F3A125" w14:textId="77777777" w:rsidR="00F6687B" w:rsidRDefault="0064333E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>
        <w:rPr>
          <w:color w:val="auto"/>
          <w:sz w:val="22"/>
          <w:szCs w:val="22"/>
          <w:lang w:val="en-GB"/>
        </w:rPr>
        <w:t>MD/PhD/MB/MSc:</w:t>
      </w:r>
      <w:r w:rsidR="002539CB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</w:t>
      </w:r>
      <w:r>
        <w:rPr>
          <w:color w:val="auto"/>
          <w:sz w:val="22"/>
          <w:szCs w:val="22"/>
          <w:lang w:val="en-GB"/>
        </w:rPr>
        <w:t xml:space="preserve">        </w:t>
      </w:r>
      <w:r w:rsidR="00F6687B" w:rsidRPr="005A0F9E">
        <w:rPr>
          <w:color w:val="auto"/>
          <w:sz w:val="22"/>
          <w:szCs w:val="22"/>
          <w:lang w:val="en-GB"/>
        </w:rPr>
        <w:t>Academic Title (</w:t>
      </w:r>
      <w:proofErr w:type="spellStart"/>
      <w:r w:rsidR="00F6687B" w:rsidRPr="005A0F9E">
        <w:rPr>
          <w:color w:val="auto"/>
          <w:sz w:val="22"/>
          <w:szCs w:val="22"/>
          <w:lang w:val="en-GB"/>
        </w:rPr>
        <w:t>Dr.</w:t>
      </w:r>
      <w:proofErr w:type="spellEnd"/>
      <w:r w:rsidR="00F6687B" w:rsidRPr="005A0F9E">
        <w:rPr>
          <w:color w:val="auto"/>
          <w:sz w:val="22"/>
          <w:szCs w:val="22"/>
          <w:lang w:val="en-GB"/>
        </w:rPr>
        <w:t xml:space="preserve">, Assoc. </w:t>
      </w:r>
      <w:proofErr w:type="spellStart"/>
      <w:r w:rsidR="00F6687B" w:rsidRPr="005A0F9E">
        <w:rPr>
          <w:color w:val="auto"/>
          <w:sz w:val="22"/>
          <w:szCs w:val="22"/>
          <w:lang w:val="en-GB"/>
        </w:rPr>
        <w:t>Prof.</w:t>
      </w:r>
      <w:proofErr w:type="spellEnd"/>
      <w:r w:rsidR="00F6687B" w:rsidRPr="005A0F9E">
        <w:rPr>
          <w:color w:val="auto"/>
          <w:sz w:val="22"/>
          <w:szCs w:val="22"/>
          <w:lang w:val="en-GB"/>
        </w:rPr>
        <w:t xml:space="preserve">, </w:t>
      </w:r>
      <w:proofErr w:type="spellStart"/>
      <w:proofErr w:type="gramStart"/>
      <w:r w:rsidR="00F6687B" w:rsidRPr="005A0F9E">
        <w:rPr>
          <w:color w:val="auto"/>
          <w:sz w:val="22"/>
          <w:szCs w:val="22"/>
          <w:lang w:val="en-GB"/>
        </w:rPr>
        <w:t>Prof</w:t>
      </w:r>
      <w:proofErr w:type="gramEnd"/>
      <w:r w:rsidR="00F6687B" w:rsidRPr="005A0F9E">
        <w:rPr>
          <w:color w:val="auto"/>
          <w:sz w:val="22"/>
          <w:szCs w:val="22"/>
          <w:lang w:val="en-GB"/>
        </w:rPr>
        <w:t>.</w:t>
      </w:r>
      <w:proofErr w:type="spellEnd"/>
      <w:r w:rsidR="00F6687B" w:rsidRPr="005A0F9E">
        <w:rPr>
          <w:color w:val="auto"/>
          <w:sz w:val="22"/>
          <w:szCs w:val="22"/>
          <w:lang w:val="en-GB"/>
        </w:rPr>
        <w:t>): .............</w:t>
      </w:r>
    </w:p>
    <w:p w14:paraId="1D79ADC2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Date of birth</w:t>
      </w:r>
      <w:proofErr w:type="gramStart"/>
      <w:r w:rsidRPr="005A0F9E">
        <w:rPr>
          <w:color w:val="auto"/>
          <w:sz w:val="22"/>
          <w:szCs w:val="22"/>
          <w:lang w:val="en-GB"/>
        </w:rPr>
        <w:t>:  ...................</w:t>
      </w:r>
      <w:proofErr w:type="gramEnd"/>
    </w:p>
    <w:p w14:paraId="600BB07C" w14:textId="77777777" w:rsidR="0041308B" w:rsidRPr="005A0F9E" w:rsidRDefault="00F6687B" w:rsidP="00624172">
      <w:pPr>
        <w:pStyle w:val="Default"/>
        <w:spacing w:before="120" w:after="120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Professional Affiliation, </w:t>
      </w:r>
      <w:r w:rsidR="0041308B" w:rsidRPr="005A0F9E">
        <w:rPr>
          <w:color w:val="auto"/>
          <w:sz w:val="22"/>
          <w:szCs w:val="22"/>
          <w:lang w:val="en-GB"/>
        </w:rPr>
        <w:t>Department</w:t>
      </w:r>
      <w:r w:rsidR="00531078" w:rsidRPr="005A0F9E">
        <w:rPr>
          <w:color w:val="auto"/>
          <w:sz w:val="22"/>
          <w:szCs w:val="22"/>
          <w:lang w:val="en-GB"/>
        </w:rPr>
        <w:t xml:space="preserve">, Institution, </w:t>
      </w:r>
      <w:r w:rsidR="0041308B" w:rsidRPr="005A0F9E">
        <w:rPr>
          <w:color w:val="auto"/>
          <w:sz w:val="22"/>
          <w:szCs w:val="22"/>
          <w:lang w:val="en-GB"/>
        </w:rPr>
        <w:t xml:space="preserve">Postal </w:t>
      </w:r>
      <w:r w:rsidR="00CD3E07" w:rsidRPr="005A0F9E">
        <w:rPr>
          <w:color w:val="auto"/>
          <w:sz w:val="22"/>
          <w:szCs w:val="22"/>
          <w:lang w:val="en-GB"/>
        </w:rPr>
        <w:t xml:space="preserve">Business </w:t>
      </w:r>
      <w:r w:rsidR="00531078" w:rsidRPr="005A0F9E">
        <w:rPr>
          <w:color w:val="auto"/>
          <w:sz w:val="22"/>
          <w:szCs w:val="22"/>
          <w:lang w:val="en-GB"/>
        </w:rPr>
        <w:t>A</w:t>
      </w:r>
      <w:r w:rsidR="0041308B" w:rsidRPr="005A0F9E">
        <w:rPr>
          <w:color w:val="auto"/>
          <w:sz w:val="22"/>
          <w:szCs w:val="22"/>
          <w:lang w:val="en-GB"/>
        </w:rPr>
        <w:t>ddress:</w:t>
      </w:r>
      <w:r w:rsidR="00531078" w:rsidRPr="005A0F9E">
        <w:rPr>
          <w:color w:val="auto"/>
          <w:sz w:val="22"/>
          <w:szCs w:val="22"/>
          <w:lang w:val="en-GB"/>
        </w:rPr>
        <w:t xml:space="preserve"> </w:t>
      </w:r>
    </w:p>
    <w:p w14:paraId="3B7E758D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7D7084FA" w14:textId="77777777" w:rsidR="00624172" w:rsidRPr="00DB012B" w:rsidRDefault="00624172">
      <w:pPr>
        <w:pStyle w:val="Default"/>
        <w:rPr>
          <w:color w:val="auto"/>
          <w:sz w:val="16"/>
          <w:szCs w:val="16"/>
          <w:lang w:val="en-GB"/>
        </w:rPr>
      </w:pPr>
    </w:p>
    <w:p w14:paraId="60AA5418" w14:textId="77777777" w:rsidR="00F6687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168FE81" w14:textId="77777777" w:rsidR="00F6687B" w:rsidRPr="00DB012B" w:rsidRDefault="00F6687B">
      <w:pPr>
        <w:pStyle w:val="Default"/>
        <w:rPr>
          <w:color w:val="auto"/>
          <w:sz w:val="16"/>
          <w:szCs w:val="16"/>
          <w:lang w:val="en-GB"/>
        </w:rPr>
      </w:pPr>
    </w:p>
    <w:p w14:paraId="33F84FEA" w14:textId="77777777" w:rsidR="00F6687B" w:rsidRPr="005A0F9E" w:rsidRDefault="00F6687B" w:rsidP="00F6687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581E8E90" w14:textId="77777777" w:rsidR="00F6687B" w:rsidRPr="00DB012B" w:rsidRDefault="00F6687B" w:rsidP="00F6687B">
      <w:pPr>
        <w:pStyle w:val="Default"/>
        <w:rPr>
          <w:color w:val="auto"/>
          <w:sz w:val="16"/>
          <w:szCs w:val="16"/>
          <w:lang w:val="en-GB"/>
        </w:rPr>
      </w:pPr>
    </w:p>
    <w:p w14:paraId="27500564" w14:textId="77777777" w:rsidR="0041308B" w:rsidRPr="005A0F9E" w:rsidRDefault="0041308B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Email</w:t>
      </w:r>
      <w:r w:rsidRPr="005A0F9E">
        <w:rPr>
          <w:b/>
          <w:color w:val="auto"/>
          <w:sz w:val="22"/>
          <w:szCs w:val="22"/>
          <w:lang w:val="en-GB"/>
        </w:rPr>
        <w:t xml:space="preserve">:  </w:t>
      </w:r>
      <w:proofErr w:type="gramStart"/>
      <w:r w:rsidRPr="005A0F9E">
        <w:rPr>
          <w:b/>
          <w:color w:val="auto"/>
          <w:sz w:val="22"/>
          <w:szCs w:val="22"/>
          <w:lang w:val="en-GB"/>
        </w:rPr>
        <w:t>...................</w:t>
      </w:r>
      <w:r w:rsidR="00624172" w:rsidRPr="005A0F9E">
        <w:rPr>
          <w:b/>
          <w:color w:val="auto"/>
          <w:sz w:val="22"/>
          <w:szCs w:val="22"/>
          <w:lang w:val="en-GB"/>
        </w:rPr>
        <w:t>.........</w:t>
      </w:r>
      <w:r w:rsidR="008A4F67">
        <w:rPr>
          <w:b/>
          <w:color w:val="auto"/>
          <w:sz w:val="22"/>
          <w:szCs w:val="22"/>
          <w:lang w:val="en-GB"/>
        </w:rPr>
        <w:t>.......(</w:t>
      </w:r>
      <w:proofErr w:type="spellStart"/>
      <w:proofErr w:type="gramEnd"/>
      <w:r w:rsidR="008A4F67" w:rsidRPr="008A4F67">
        <w:rPr>
          <w:color w:val="auto"/>
          <w:sz w:val="22"/>
          <w:szCs w:val="22"/>
          <w:lang w:val="en-GB"/>
        </w:rPr>
        <w:t>evt</w:t>
      </w:r>
      <w:proofErr w:type="spellEnd"/>
      <w:r w:rsidR="008A4F67" w:rsidRPr="008A4F67">
        <w:rPr>
          <w:color w:val="auto"/>
          <w:sz w:val="22"/>
          <w:szCs w:val="22"/>
          <w:lang w:val="en-GB"/>
        </w:rPr>
        <w:t>. secondary email</w:t>
      </w:r>
      <w:r w:rsidR="008A4F67">
        <w:rPr>
          <w:b/>
          <w:color w:val="auto"/>
          <w:sz w:val="22"/>
          <w:szCs w:val="22"/>
          <w:lang w:val="en-GB"/>
        </w:rPr>
        <w:t>: …………………………………….)</w:t>
      </w:r>
      <w:r w:rsidRPr="005A0F9E">
        <w:rPr>
          <w:color w:val="auto"/>
          <w:sz w:val="22"/>
          <w:szCs w:val="22"/>
          <w:lang w:val="en-GB"/>
        </w:rPr>
        <w:t xml:space="preserve"> </w:t>
      </w:r>
    </w:p>
    <w:p w14:paraId="43EB8BAB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3E59FDC2" w14:textId="77777777" w:rsidR="00CD3E07" w:rsidRPr="005A0F9E" w:rsidRDefault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Business (Institution) phone</w:t>
      </w:r>
      <w:r w:rsidR="00DB012B">
        <w:rPr>
          <w:color w:val="auto"/>
          <w:sz w:val="22"/>
          <w:szCs w:val="22"/>
          <w:lang w:val="en-GB"/>
        </w:rPr>
        <w:t xml:space="preserve"> </w:t>
      </w:r>
      <w:r w:rsidR="00DB012B" w:rsidRPr="00DB012B">
        <w:rPr>
          <w:color w:val="auto"/>
          <w:sz w:val="20"/>
          <w:szCs w:val="20"/>
          <w:lang w:val="en-GB"/>
        </w:rPr>
        <w:t>(with the country code)</w:t>
      </w:r>
      <w:proofErr w:type="gramStart"/>
      <w:r w:rsidRPr="00DB012B">
        <w:rPr>
          <w:color w:val="auto"/>
          <w:sz w:val="20"/>
          <w:szCs w:val="20"/>
          <w:lang w:val="en-GB"/>
        </w:rPr>
        <w:t>:</w:t>
      </w:r>
      <w:r w:rsidRPr="005A0F9E">
        <w:rPr>
          <w:color w:val="auto"/>
          <w:sz w:val="22"/>
          <w:szCs w:val="22"/>
          <w:lang w:val="en-GB"/>
        </w:rPr>
        <w:t xml:space="preserve">  …………………………………</w:t>
      </w:r>
      <w:proofErr w:type="gramEnd"/>
    </w:p>
    <w:p w14:paraId="1D68BEC4" w14:textId="77777777" w:rsidR="00CD3E07" w:rsidRPr="00DB012B" w:rsidRDefault="00CD3E07">
      <w:pPr>
        <w:pStyle w:val="Default"/>
        <w:rPr>
          <w:color w:val="auto"/>
          <w:sz w:val="16"/>
          <w:szCs w:val="16"/>
          <w:lang w:val="en-GB"/>
        </w:rPr>
      </w:pPr>
    </w:p>
    <w:p w14:paraId="01E24229" w14:textId="77777777" w:rsidR="00CD3E07" w:rsidRPr="005A0F9E" w:rsidRDefault="00CD3E07" w:rsidP="00CD3E07">
      <w:pPr>
        <w:pStyle w:val="Default"/>
        <w:rPr>
          <w:color w:val="auto"/>
          <w:sz w:val="22"/>
          <w:szCs w:val="22"/>
          <w:lang w:val="en-GB"/>
        </w:rPr>
      </w:pPr>
      <w:r w:rsidRPr="005A0F9E">
        <w:rPr>
          <w:color w:val="auto"/>
          <w:sz w:val="22"/>
          <w:szCs w:val="22"/>
          <w:lang w:val="en-GB"/>
        </w:rPr>
        <w:t>Private phone number (optional):</w:t>
      </w:r>
      <w:r w:rsidR="00FD1176">
        <w:rPr>
          <w:color w:val="auto"/>
          <w:sz w:val="22"/>
          <w:szCs w:val="22"/>
          <w:lang w:val="en-GB"/>
        </w:rPr>
        <w:t xml:space="preserve"> </w:t>
      </w:r>
      <w:r w:rsidRPr="005A0F9E">
        <w:rPr>
          <w:color w:val="auto"/>
          <w:sz w:val="22"/>
          <w:szCs w:val="22"/>
          <w:lang w:val="en-GB"/>
        </w:rPr>
        <w:t>.................................</w:t>
      </w:r>
    </w:p>
    <w:p w14:paraId="6010BEBD" w14:textId="77777777" w:rsidR="00CD3E07" w:rsidRDefault="00CD3E07">
      <w:pPr>
        <w:pStyle w:val="Default"/>
        <w:rPr>
          <w:color w:val="auto"/>
          <w:sz w:val="20"/>
          <w:szCs w:val="20"/>
          <w:lang w:val="en-GB"/>
        </w:rPr>
      </w:pPr>
    </w:p>
    <w:p w14:paraId="7D723A11" w14:textId="77777777" w:rsidR="005A0F9E" w:rsidRPr="005A0F9E" w:rsidRDefault="005A0F9E" w:rsidP="00FD117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ajorHAnsi" w:hAnsiTheme="majorHAnsi"/>
          <w:b/>
          <w:color w:val="auto"/>
          <w:lang w:val="en-GB"/>
        </w:rPr>
      </w:pPr>
      <w:r w:rsidRPr="005A0F9E">
        <w:rPr>
          <w:rFonts w:asciiTheme="majorHAnsi" w:hAnsiTheme="majorHAnsi"/>
          <w:b/>
          <w:color w:val="auto"/>
          <w:lang w:val="en-GB"/>
        </w:rPr>
        <w:t xml:space="preserve">Applicant’s main fields of interest </w:t>
      </w:r>
      <w:r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>(</w:t>
      </w:r>
      <w:r w:rsidR="002A02DE"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 xml:space="preserve">minimum two, please </w:t>
      </w:r>
      <w:r w:rsidRPr="002A02DE">
        <w:rPr>
          <w:rFonts w:asciiTheme="majorHAnsi" w:hAnsiTheme="majorHAnsi"/>
          <w:b/>
          <w:color w:val="auto"/>
          <w:sz w:val="20"/>
          <w:szCs w:val="20"/>
          <w:lang w:val="en-GB"/>
        </w:rPr>
        <w:t>list in order of priority)</w:t>
      </w:r>
    </w:p>
    <w:p w14:paraId="222A941D" w14:textId="77777777"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</w:p>
    <w:p w14:paraId="5680F2C7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2BEE98C2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7B67037E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39FE01BE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6095B15C" w14:textId="77777777" w:rsidR="005A0F9E" w:rsidRPr="00DB012B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DB012B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69C2005E" w14:textId="77777777" w:rsidR="005A0F9E" w:rsidRPr="00DB012B" w:rsidRDefault="005A0F9E" w:rsidP="008A4F67">
      <w:pPr>
        <w:pStyle w:val="Default"/>
        <w:rPr>
          <w:color w:val="auto"/>
          <w:sz w:val="16"/>
          <w:szCs w:val="16"/>
          <w:lang w:val="en-GB"/>
        </w:rPr>
      </w:pPr>
    </w:p>
    <w:p w14:paraId="52951035" w14:textId="77777777" w:rsidR="005A0F9E" w:rsidRPr="0075660D" w:rsidRDefault="005A0F9E" w:rsidP="008A4F67">
      <w:pPr>
        <w:pStyle w:val="Default"/>
        <w:numPr>
          <w:ilvl w:val="0"/>
          <w:numId w:val="6"/>
        </w:numPr>
        <w:ind w:left="360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3B9B96F9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317DDD64" w14:textId="10F10CCD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0A84C840" w14:textId="77777777" w:rsidR="006B406A" w:rsidRDefault="006B406A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4A3240A" w14:textId="77777777" w:rsidR="0075660D" w:rsidRDefault="0075660D" w:rsidP="00DB012B">
      <w:pPr>
        <w:pStyle w:val="Default"/>
        <w:rPr>
          <w:color w:val="auto"/>
          <w:sz w:val="22"/>
          <w:szCs w:val="22"/>
          <w:lang w:val="en-GB"/>
        </w:rPr>
      </w:pPr>
    </w:p>
    <w:p w14:paraId="41AA5DE3" w14:textId="77777777" w:rsidR="00DB012B" w:rsidRPr="0075660D" w:rsidRDefault="00DB012B" w:rsidP="00DB012B">
      <w:pPr>
        <w:pStyle w:val="Default"/>
        <w:rPr>
          <w:color w:val="auto"/>
          <w:sz w:val="22"/>
          <w:szCs w:val="22"/>
          <w:lang w:val="en-GB"/>
        </w:rPr>
      </w:pPr>
      <w:r w:rsidRPr="0075660D">
        <w:rPr>
          <w:color w:val="auto"/>
          <w:sz w:val="22"/>
          <w:szCs w:val="22"/>
          <w:lang w:val="en-GB"/>
        </w:rPr>
        <w:t xml:space="preserve">Applicant’s </w:t>
      </w:r>
      <w:proofErr w:type="gramStart"/>
      <w:r w:rsidRPr="0075660D">
        <w:rPr>
          <w:color w:val="auto"/>
          <w:sz w:val="22"/>
          <w:szCs w:val="22"/>
          <w:lang w:val="en-GB"/>
        </w:rPr>
        <w:t>signature  ..........................</w:t>
      </w:r>
      <w:proofErr w:type="gramEnd"/>
      <w:r w:rsidR="006862A1">
        <w:rPr>
          <w:color w:val="auto"/>
          <w:sz w:val="22"/>
          <w:szCs w:val="22"/>
          <w:lang w:val="en-GB"/>
        </w:rPr>
        <w:t xml:space="preserve">       </w:t>
      </w:r>
      <w:r w:rsidRPr="0075660D">
        <w:rPr>
          <w:color w:val="auto"/>
          <w:sz w:val="22"/>
          <w:szCs w:val="22"/>
          <w:lang w:val="en-GB"/>
        </w:rPr>
        <w:t xml:space="preserve">  </w:t>
      </w:r>
      <w:proofErr w:type="gramStart"/>
      <w:r w:rsidRPr="0075660D">
        <w:rPr>
          <w:color w:val="auto"/>
          <w:sz w:val="22"/>
          <w:szCs w:val="22"/>
          <w:lang w:val="en-GB"/>
        </w:rPr>
        <w:t>Date ..........................</w:t>
      </w:r>
      <w:proofErr w:type="gramEnd"/>
      <w:r w:rsidRPr="0075660D">
        <w:rPr>
          <w:color w:val="auto"/>
          <w:sz w:val="22"/>
          <w:szCs w:val="22"/>
          <w:lang w:val="en-GB"/>
        </w:rPr>
        <w:t xml:space="preserve">  </w:t>
      </w:r>
    </w:p>
    <w:p w14:paraId="3FE0A787" w14:textId="77777777" w:rsidR="00DB012B" w:rsidRDefault="00DB012B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p w14:paraId="390CDCCE" w14:textId="600AB685" w:rsidR="00960369" w:rsidRDefault="00960369" w:rsidP="00484E8F">
      <w:pPr>
        <w:pStyle w:val="Default"/>
        <w:rPr>
          <w:b/>
          <w:bCs/>
          <w:color w:val="auto"/>
          <w:sz w:val="20"/>
          <w:szCs w:val="20"/>
          <w:lang w:val="en-GB"/>
        </w:rPr>
      </w:pPr>
    </w:p>
    <w:sectPr w:rsidR="00960369" w:rsidSect="006B40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7338"/>
      <w:pgMar w:top="1145" w:right="1372" w:bottom="1134" w:left="1319" w:header="624" w:footer="130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8F4240" w14:textId="77777777" w:rsidR="002F0C9F" w:rsidRDefault="002F0C9F" w:rsidP="00C80C6E">
      <w:pPr>
        <w:spacing w:after="0" w:line="240" w:lineRule="auto"/>
      </w:pPr>
      <w:r>
        <w:separator/>
      </w:r>
    </w:p>
  </w:endnote>
  <w:endnote w:type="continuationSeparator" w:id="0">
    <w:p w14:paraId="408D19E7" w14:textId="77777777" w:rsidR="002F0C9F" w:rsidRDefault="002F0C9F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altName w:val="﷽﷽﷽﷽﷽﷽﷽﷽t MS"/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6DD3AE" w14:textId="77777777" w:rsidR="00AB46D0" w:rsidRDefault="00AB46D0">
    <w:pPr>
      <w:pStyle w:val="ll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0E148E" w14:textId="0617F30C" w:rsidR="00845DD8" w:rsidRPr="006B406A" w:rsidRDefault="00845DD8" w:rsidP="006B406A">
    <w:pPr>
      <w:pStyle w:val="llb"/>
      <w:spacing w:after="0"/>
      <w:rPr>
        <w:lang w:val="en-GB"/>
      </w:rPr>
    </w:pPr>
    <w:r w:rsidRPr="006B406A">
      <w:rPr>
        <w:lang w:val="en-GB"/>
      </w:rPr>
      <w:t xml:space="preserve">This application must be filled electronically, signed and submitted </w:t>
    </w:r>
    <w:r w:rsidR="006862A1" w:rsidRPr="006B406A">
      <w:rPr>
        <w:lang w:val="en-GB"/>
      </w:rPr>
      <w:t xml:space="preserve">by email </w:t>
    </w:r>
    <w:r w:rsidRPr="006B406A">
      <w:rPr>
        <w:lang w:val="en-GB"/>
      </w:rPr>
      <w:t xml:space="preserve">together with a </w:t>
    </w:r>
    <w:r w:rsidR="006B406A" w:rsidRPr="006B406A">
      <w:rPr>
        <w:lang w:val="en-GB"/>
      </w:rPr>
      <w:t xml:space="preserve">short </w:t>
    </w:r>
    <w:r w:rsidRPr="006B406A">
      <w:rPr>
        <w:lang w:val="en-GB"/>
      </w:rPr>
      <w:t>CV</w:t>
    </w:r>
    <w:r w:rsidR="006B406A" w:rsidRPr="006B406A">
      <w:rPr>
        <w:lang w:val="en-GB"/>
      </w:rPr>
      <w:t xml:space="preserve"> </w:t>
    </w:r>
    <w:r w:rsidR="006862A1" w:rsidRPr="006B406A">
      <w:rPr>
        <w:lang w:val="en-GB"/>
      </w:rPr>
      <w:t xml:space="preserve">including </w:t>
    </w:r>
    <w:r w:rsidR="006B406A" w:rsidRPr="006B406A">
      <w:rPr>
        <w:lang w:val="en-GB"/>
      </w:rPr>
      <w:t xml:space="preserve">the </w:t>
    </w:r>
    <w:r w:rsidRPr="006B406A">
      <w:rPr>
        <w:lang w:val="en-GB"/>
      </w:rPr>
      <w:t>publication</w:t>
    </w:r>
    <w:r w:rsidR="006862A1" w:rsidRPr="006B406A">
      <w:rPr>
        <w:lang w:val="en-GB"/>
      </w:rPr>
      <w:t xml:space="preserve"> list</w:t>
    </w:r>
    <w:r w:rsidRPr="006B406A">
      <w:rPr>
        <w:lang w:val="en-GB"/>
      </w:rPr>
      <w:t xml:space="preserve"> to the EAA </w:t>
    </w:r>
    <w:r w:rsidR="006B406A" w:rsidRPr="006B406A">
      <w:rPr>
        <w:lang w:val="en-GB"/>
      </w:rPr>
      <w:t xml:space="preserve">Office, e-mail: </w:t>
    </w:r>
    <w:r w:rsidR="00AB46D0" w:rsidRPr="001B633D">
      <w:rPr>
        <w:u w:val="single"/>
        <w:lang w:val="en-GB"/>
      </w:rPr>
      <w:t>office@andrologyacademy.net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5A6D33" w14:textId="77777777" w:rsidR="00AB46D0" w:rsidRDefault="00AB46D0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980B1E" w14:textId="77777777" w:rsidR="002F0C9F" w:rsidRDefault="002F0C9F" w:rsidP="00C80C6E">
      <w:pPr>
        <w:spacing w:after="0" w:line="240" w:lineRule="auto"/>
      </w:pPr>
      <w:r>
        <w:separator/>
      </w:r>
    </w:p>
  </w:footnote>
  <w:footnote w:type="continuationSeparator" w:id="0">
    <w:p w14:paraId="3E95A460" w14:textId="77777777" w:rsidR="002F0C9F" w:rsidRDefault="002F0C9F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A01E9" w14:textId="77777777" w:rsidR="00AB46D0" w:rsidRDefault="00AB46D0">
    <w:pPr>
      <w:pStyle w:val="lfej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Rcsostblzat"/>
      <w:tblW w:w="499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1"/>
      <w:gridCol w:w="4711"/>
    </w:tblGrid>
    <w:tr w:rsidR="00484949" w14:paraId="4B94ACE9" w14:textId="77777777" w:rsidTr="008A77D0">
      <w:tc>
        <w:tcPr>
          <w:tcW w:w="2500" w:type="pct"/>
        </w:tcPr>
        <w:p w14:paraId="4E417DF0" w14:textId="77777777" w:rsidR="00484949" w:rsidRDefault="00484949" w:rsidP="00484949">
          <w:pPr>
            <w:pStyle w:val="lfej"/>
            <w:rPr>
              <w:color w:val="0070C0"/>
            </w:rPr>
          </w:pPr>
          <w:r w:rsidRPr="00A2768F">
            <w:rPr>
              <w:color w:val="0070C0"/>
            </w:rPr>
            <w:t>www.andrologyacademy.net</w:t>
          </w:r>
        </w:p>
      </w:tc>
      <w:tc>
        <w:tcPr>
          <w:tcW w:w="2500" w:type="pct"/>
        </w:tcPr>
        <w:p w14:paraId="41894E7B" w14:textId="77777777" w:rsidR="00484949" w:rsidRDefault="00484949" w:rsidP="00484949">
          <w:pPr>
            <w:pStyle w:val="lfej"/>
            <w:jc w:val="center"/>
            <w:rPr>
              <w:color w:val="0070C0"/>
            </w:rPr>
          </w:pPr>
          <w:r>
            <w:rPr>
              <w:noProof/>
              <w:lang w:val="hu-HU" w:eastAsia="hu-HU"/>
            </w:rPr>
            <w:drawing>
              <wp:anchor distT="0" distB="0" distL="114300" distR="114300" simplePos="0" relativeHeight="251659264" behindDoc="0" locked="0" layoutInCell="1" allowOverlap="1" wp14:anchorId="21BA3386" wp14:editId="7F575D17">
                <wp:simplePos x="0" y="0"/>
                <wp:positionH relativeFrom="column">
                  <wp:posOffset>2389505</wp:posOffset>
                </wp:positionH>
                <wp:positionV relativeFrom="paragraph">
                  <wp:posOffset>0</wp:posOffset>
                </wp:positionV>
                <wp:extent cx="527685" cy="377825"/>
                <wp:effectExtent l="0" t="0" r="5715" b="3175"/>
                <wp:wrapSquare wrapText="bothSides"/>
                <wp:docPr id="6" name="Immagine 4" descr="\\150.217.63.173\Lab. KRAUSZ\EAA\Novel EAA logo\EAA new logo files\ANDROLOGY logotipe HQ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\\150.217.63.173\Lab. KRAUSZ\EAA\Novel EAA logo\EAA new logo files\ANDROLOGY logotipe HQ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76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A85FE3A" w14:textId="77777777" w:rsidR="00C80C6E" w:rsidRDefault="00C80C6E">
    <w:pPr>
      <w:pStyle w:val="lfej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99C2B" w14:textId="77777777" w:rsidR="00AB46D0" w:rsidRDefault="00AB46D0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8" w:hanging="360"/>
      </w:pPr>
    </w:lvl>
    <w:lvl w:ilvl="2" w:tplc="0410001B" w:tentative="1">
      <w:start w:val="1"/>
      <w:numFmt w:val="lowerRoman"/>
      <w:lvlText w:val="%3."/>
      <w:lvlJc w:val="right"/>
      <w:pPr>
        <w:ind w:left="2368" w:hanging="180"/>
      </w:pPr>
    </w:lvl>
    <w:lvl w:ilvl="3" w:tplc="0410000F" w:tentative="1">
      <w:start w:val="1"/>
      <w:numFmt w:val="decimal"/>
      <w:lvlText w:val="%4."/>
      <w:lvlJc w:val="left"/>
      <w:pPr>
        <w:ind w:left="3088" w:hanging="360"/>
      </w:pPr>
    </w:lvl>
    <w:lvl w:ilvl="4" w:tplc="04100019" w:tentative="1">
      <w:start w:val="1"/>
      <w:numFmt w:val="lowerLetter"/>
      <w:lvlText w:val="%5."/>
      <w:lvlJc w:val="left"/>
      <w:pPr>
        <w:ind w:left="3808" w:hanging="360"/>
      </w:pPr>
    </w:lvl>
    <w:lvl w:ilvl="5" w:tplc="0410001B" w:tentative="1">
      <w:start w:val="1"/>
      <w:numFmt w:val="lowerRoman"/>
      <w:lvlText w:val="%6."/>
      <w:lvlJc w:val="right"/>
      <w:pPr>
        <w:ind w:left="4528" w:hanging="180"/>
      </w:pPr>
    </w:lvl>
    <w:lvl w:ilvl="6" w:tplc="0410000F" w:tentative="1">
      <w:start w:val="1"/>
      <w:numFmt w:val="decimal"/>
      <w:lvlText w:val="%7."/>
      <w:lvlJc w:val="left"/>
      <w:pPr>
        <w:ind w:left="5248" w:hanging="360"/>
      </w:pPr>
    </w:lvl>
    <w:lvl w:ilvl="7" w:tplc="04100019" w:tentative="1">
      <w:start w:val="1"/>
      <w:numFmt w:val="lowerLetter"/>
      <w:lvlText w:val="%8."/>
      <w:lvlJc w:val="left"/>
      <w:pPr>
        <w:ind w:left="5968" w:hanging="360"/>
      </w:pPr>
    </w:lvl>
    <w:lvl w:ilvl="8" w:tplc="041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>
    <w:nsid w:val="2E216BF6"/>
    <w:multiLevelType w:val="hybridMultilevel"/>
    <w:tmpl w:val="B80E7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106F5C"/>
    <w:multiLevelType w:val="hybridMultilevel"/>
    <w:tmpl w:val="436AA8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B764CD"/>
    <w:multiLevelType w:val="hybridMultilevel"/>
    <w:tmpl w:val="50E4CE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2628E8"/>
    <w:multiLevelType w:val="hybridMultilevel"/>
    <w:tmpl w:val="17C8CD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9"/>
  <w:removePersonalInformation/>
  <w:removeDateAndTime/>
  <w:embedSystemFonts/>
  <w:bordersDoNotSurroundHeader/>
  <w:bordersDoNotSurroundFooter/>
  <w:proofState w:spelling="clean"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rgUACos/siwAAAA="/>
  </w:docVars>
  <w:rsids>
    <w:rsidRoot w:val="00420727"/>
    <w:rsid w:val="000037B7"/>
    <w:rsid w:val="00004F6D"/>
    <w:rsid w:val="0004488A"/>
    <w:rsid w:val="0005390E"/>
    <w:rsid w:val="00077D0F"/>
    <w:rsid w:val="00093301"/>
    <w:rsid w:val="0009626D"/>
    <w:rsid w:val="000A0188"/>
    <w:rsid w:val="000C3293"/>
    <w:rsid w:val="00114446"/>
    <w:rsid w:val="00117816"/>
    <w:rsid w:val="00126D07"/>
    <w:rsid w:val="00126D5F"/>
    <w:rsid w:val="001314E4"/>
    <w:rsid w:val="00134B48"/>
    <w:rsid w:val="00151989"/>
    <w:rsid w:val="001966D3"/>
    <w:rsid w:val="00197867"/>
    <w:rsid w:val="001B633D"/>
    <w:rsid w:val="001D34EF"/>
    <w:rsid w:val="001D757C"/>
    <w:rsid w:val="001E1648"/>
    <w:rsid w:val="001E1AA2"/>
    <w:rsid w:val="001E5D8A"/>
    <w:rsid w:val="00214FE3"/>
    <w:rsid w:val="002539CB"/>
    <w:rsid w:val="00266894"/>
    <w:rsid w:val="00294075"/>
    <w:rsid w:val="00297ECD"/>
    <w:rsid w:val="002A02DE"/>
    <w:rsid w:val="002F0C9F"/>
    <w:rsid w:val="00331A77"/>
    <w:rsid w:val="00367F51"/>
    <w:rsid w:val="00392733"/>
    <w:rsid w:val="0039386F"/>
    <w:rsid w:val="003B2611"/>
    <w:rsid w:val="003C59D6"/>
    <w:rsid w:val="003D01BB"/>
    <w:rsid w:val="003D2017"/>
    <w:rsid w:val="003F101A"/>
    <w:rsid w:val="0041308B"/>
    <w:rsid w:val="004134D3"/>
    <w:rsid w:val="00420727"/>
    <w:rsid w:val="00421BCE"/>
    <w:rsid w:val="004366BE"/>
    <w:rsid w:val="00454859"/>
    <w:rsid w:val="00476DD5"/>
    <w:rsid w:val="00484949"/>
    <w:rsid w:val="00484E8F"/>
    <w:rsid w:val="004E52E1"/>
    <w:rsid w:val="00503C70"/>
    <w:rsid w:val="005059E3"/>
    <w:rsid w:val="00531078"/>
    <w:rsid w:val="00555EB3"/>
    <w:rsid w:val="00557A5D"/>
    <w:rsid w:val="00571E16"/>
    <w:rsid w:val="005A0F9E"/>
    <w:rsid w:val="005B056B"/>
    <w:rsid w:val="005B55A2"/>
    <w:rsid w:val="005B73CF"/>
    <w:rsid w:val="005B7B88"/>
    <w:rsid w:val="005C71C7"/>
    <w:rsid w:val="005F0DDB"/>
    <w:rsid w:val="005F3BD7"/>
    <w:rsid w:val="006207FC"/>
    <w:rsid w:val="00624172"/>
    <w:rsid w:val="00632002"/>
    <w:rsid w:val="0064333E"/>
    <w:rsid w:val="006472A7"/>
    <w:rsid w:val="00652A9E"/>
    <w:rsid w:val="006862A1"/>
    <w:rsid w:val="006B406A"/>
    <w:rsid w:val="006C3BA6"/>
    <w:rsid w:val="006C6B55"/>
    <w:rsid w:val="006C75A5"/>
    <w:rsid w:val="00703A4E"/>
    <w:rsid w:val="00711C18"/>
    <w:rsid w:val="00713F03"/>
    <w:rsid w:val="0073325F"/>
    <w:rsid w:val="00741EB6"/>
    <w:rsid w:val="0075517C"/>
    <w:rsid w:val="0075660D"/>
    <w:rsid w:val="00764997"/>
    <w:rsid w:val="00773A22"/>
    <w:rsid w:val="00777408"/>
    <w:rsid w:val="0078491C"/>
    <w:rsid w:val="007B687F"/>
    <w:rsid w:val="007E21AC"/>
    <w:rsid w:val="007E642D"/>
    <w:rsid w:val="007F5002"/>
    <w:rsid w:val="00803090"/>
    <w:rsid w:val="00811909"/>
    <w:rsid w:val="00812DBC"/>
    <w:rsid w:val="008144B4"/>
    <w:rsid w:val="00824C41"/>
    <w:rsid w:val="00826828"/>
    <w:rsid w:val="00845DD8"/>
    <w:rsid w:val="00863F07"/>
    <w:rsid w:val="00866271"/>
    <w:rsid w:val="008A4F67"/>
    <w:rsid w:val="008A628F"/>
    <w:rsid w:val="008B7E8B"/>
    <w:rsid w:val="009063F7"/>
    <w:rsid w:val="00914AD7"/>
    <w:rsid w:val="00917E43"/>
    <w:rsid w:val="00925C16"/>
    <w:rsid w:val="00936913"/>
    <w:rsid w:val="00950C34"/>
    <w:rsid w:val="00960369"/>
    <w:rsid w:val="009653AA"/>
    <w:rsid w:val="00971E96"/>
    <w:rsid w:val="0098210B"/>
    <w:rsid w:val="00996B11"/>
    <w:rsid w:val="009D1D3C"/>
    <w:rsid w:val="009E2FD1"/>
    <w:rsid w:val="009E65E4"/>
    <w:rsid w:val="009F6FD3"/>
    <w:rsid w:val="00A2076E"/>
    <w:rsid w:val="00A55B08"/>
    <w:rsid w:val="00A579E3"/>
    <w:rsid w:val="00A668CC"/>
    <w:rsid w:val="00A708EC"/>
    <w:rsid w:val="00A71D5D"/>
    <w:rsid w:val="00A73DD9"/>
    <w:rsid w:val="00A80C49"/>
    <w:rsid w:val="00A97D62"/>
    <w:rsid w:val="00AB09D9"/>
    <w:rsid w:val="00AB46D0"/>
    <w:rsid w:val="00AC095D"/>
    <w:rsid w:val="00AC23D6"/>
    <w:rsid w:val="00AF5E0E"/>
    <w:rsid w:val="00AF7977"/>
    <w:rsid w:val="00B0125A"/>
    <w:rsid w:val="00B257D1"/>
    <w:rsid w:val="00B450B4"/>
    <w:rsid w:val="00B50777"/>
    <w:rsid w:val="00B62703"/>
    <w:rsid w:val="00B92A32"/>
    <w:rsid w:val="00BA6C14"/>
    <w:rsid w:val="00C10617"/>
    <w:rsid w:val="00C269AE"/>
    <w:rsid w:val="00C33BAE"/>
    <w:rsid w:val="00C50D39"/>
    <w:rsid w:val="00C5575C"/>
    <w:rsid w:val="00C80C6E"/>
    <w:rsid w:val="00CC5129"/>
    <w:rsid w:val="00CD1E56"/>
    <w:rsid w:val="00CD3E07"/>
    <w:rsid w:val="00CD6788"/>
    <w:rsid w:val="00CF0F86"/>
    <w:rsid w:val="00D168AE"/>
    <w:rsid w:val="00D235BC"/>
    <w:rsid w:val="00D51BDA"/>
    <w:rsid w:val="00D5435E"/>
    <w:rsid w:val="00D61B96"/>
    <w:rsid w:val="00D675F1"/>
    <w:rsid w:val="00D7215A"/>
    <w:rsid w:val="00D75230"/>
    <w:rsid w:val="00D9295B"/>
    <w:rsid w:val="00DA6CD6"/>
    <w:rsid w:val="00DB012B"/>
    <w:rsid w:val="00DB431F"/>
    <w:rsid w:val="00DB680B"/>
    <w:rsid w:val="00DC5B40"/>
    <w:rsid w:val="00DC5FDF"/>
    <w:rsid w:val="00DD16B4"/>
    <w:rsid w:val="00DD55FA"/>
    <w:rsid w:val="00DD7048"/>
    <w:rsid w:val="00DE1D54"/>
    <w:rsid w:val="00E01BF1"/>
    <w:rsid w:val="00E052D5"/>
    <w:rsid w:val="00E90C09"/>
    <w:rsid w:val="00EA27BC"/>
    <w:rsid w:val="00EA35EF"/>
    <w:rsid w:val="00EA39A2"/>
    <w:rsid w:val="00EE1E23"/>
    <w:rsid w:val="00EE3889"/>
    <w:rsid w:val="00F0030E"/>
    <w:rsid w:val="00F051E2"/>
    <w:rsid w:val="00F05DBB"/>
    <w:rsid w:val="00F06274"/>
    <w:rsid w:val="00F25BA3"/>
    <w:rsid w:val="00F407E8"/>
    <w:rsid w:val="00F50AFF"/>
    <w:rsid w:val="00F6687B"/>
    <w:rsid w:val="00F91956"/>
    <w:rsid w:val="00F97FD2"/>
    <w:rsid w:val="00FB3195"/>
    <w:rsid w:val="00FD1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AB6655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data.worldbank.org/about/country-classifications/country-and-lending-group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data.worldbank.org/about/country-classifications/country-and-lending-groups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E3953-A5DD-443F-BB1B-FFCAB1D05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326</Characters>
  <Application>Microsoft Office Word</Application>
  <DocSecurity>0</DocSecurity>
  <Lines>11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515</CharactersWithSpaces>
  <SharedDoc>false</SharedDoc>
  <HLinks>
    <vt:vector size="18" baseType="variant">
      <vt:variant>
        <vt:i4>7667725</vt:i4>
      </vt:variant>
      <vt:variant>
        <vt:i4>3</vt:i4>
      </vt:variant>
      <vt:variant>
        <vt:i4>0</vt:i4>
      </vt:variant>
      <vt:variant>
        <vt:i4>5</vt:i4>
      </vt:variant>
      <vt:variant>
        <vt:lpwstr>mailto:martina.gargiani@unifi.it</vt:lpwstr>
      </vt:variant>
      <vt:variant>
        <vt:lpwstr/>
      </vt:variant>
      <vt:variant>
        <vt:i4>2097165</vt:i4>
      </vt:variant>
      <vt:variant>
        <vt:i4>0</vt:i4>
      </vt:variant>
      <vt:variant>
        <vt:i4>0</vt:i4>
      </vt:variant>
      <vt:variant>
        <vt:i4>5</vt:i4>
      </vt:variant>
      <vt:variant>
        <vt:lpwstr>mailto:andrea.isidori@uniroma1.it</vt:lpwstr>
      </vt:variant>
      <vt:variant>
        <vt:lpwstr/>
      </vt:variant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03T07:46:00Z</dcterms:created>
  <dcterms:modified xsi:type="dcterms:W3CDTF">2021-12-03T07:46:00Z</dcterms:modified>
</cp:coreProperties>
</file>